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AC929" w14:textId="637246E9" w:rsidR="00EC1F8C" w:rsidRPr="0006200F" w:rsidRDefault="00EC1F8C" w:rsidP="00EC1F8C">
      <w:pPr>
        <w:pStyle w:val="Heading1"/>
        <w:ind w:left="480"/>
        <w:jc w:val="left"/>
        <w:rPr>
          <w:rFonts w:ascii="Franklin Gothic Heavy" w:hAnsi="Franklin Gothic Heavy"/>
          <w:b w:val="0"/>
          <w:bCs w:val="0"/>
          <w:sz w:val="32"/>
          <w:szCs w:val="36"/>
          <w:u w:val="none"/>
        </w:rPr>
      </w:pPr>
      <w:r w:rsidRPr="0006200F">
        <w:rPr>
          <w:rFonts w:ascii="Franklin Gothic Heavy" w:hAnsi="Franklin Gothic Heavy"/>
          <w:b w:val="0"/>
          <w:bCs w:val="0"/>
          <w:sz w:val="32"/>
          <w:szCs w:val="36"/>
          <w:u w:val="thick"/>
          <w:lang w:val="es"/>
        </w:rPr>
        <w:t>Título VI Procedimiento de reclamación</w:t>
      </w:r>
    </w:p>
    <w:p w14:paraId="2923EA42" w14:textId="77777777" w:rsidR="00EC1F8C" w:rsidRPr="0006200F" w:rsidRDefault="00EC1F8C" w:rsidP="00EC1F8C">
      <w:pPr>
        <w:pStyle w:val="BodyText"/>
        <w:spacing w:before="7"/>
        <w:rPr>
          <w:rFonts w:ascii="Franklin Gothic Book" w:hAnsi="Franklin Gothic Book"/>
          <w:b/>
          <w:sz w:val="18"/>
        </w:rPr>
      </w:pPr>
    </w:p>
    <w:p w14:paraId="61DEC0F0" w14:textId="7A27B49D" w:rsidR="00EC1F8C" w:rsidRPr="0006200F" w:rsidRDefault="00EC1F8C" w:rsidP="00EC1F8C">
      <w:pPr>
        <w:pStyle w:val="BodyText"/>
        <w:ind w:left="480" w:right="229"/>
        <w:rPr>
          <w:rFonts w:ascii="Franklin Gothic Book" w:hAnsi="Franklin Gothic Book"/>
          <w:sz w:val="22"/>
        </w:rPr>
      </w:pPr>
      <w:r w:rsidRPr="0006200F">
        <w:rPr>
          <w:rFonts w:ascii="Franklin Gothic Book" w:hAnsi="Franklin Gothic Book"/>
          <w:sz w:val="22"/>
          <w:lang w:val="es"/>
        </w:rPr>
        <w:t xml:space="preserve">Cualquier persona que crea que ha sido discriminada por motivos de raza, color u origen nacional por </w:t>
      </w:r>
      <w:r w:rsidR="0006200F">
        <w:rPr>
          <w:rFonts w:ascii="Franklin Gothic Book" w:hAnsi="Franklin Gothic Book"/>
          <w:sz w:val="22"/>
          <w:lang w:val="es"/>
        </w:rPr>
        <w:t>MARC</w:t>
      </w:r>
      <w:r w:rsidRPr="0006200F">
        <w:rPr>
          <w:rFonts w:ascii="Franklin Gothic Book" w:hAnsi="Franklin Gothic Book"/>
          <w:sz w:val="22"/>
          <w:lang w:val="es"/>
        </w:rPr>
        <w:t xml:space="preserve"> </w:t>
      </w:r>
      <w:proofErr w:type="spellStart"/>
      <w:r w:rsidRPr="0006200F">
        <w:rPr>
          <w:rFonts w:ascii="Franklin Gothic Book" w:hAnsi="Franklin Gothic Book"/>
          <w:sz w:val="22"/>
          <w:lang w:val="es"/>
        </w:rPr>
        <w:t>Community</w:t>
      </w:r>
      <w:proofErr w:type="spellEnd"/>
      <w:r w:rsidRPr="0006200F">
        <w:rPr>
          <w:rFonts w:ascii="Franklin Gothic Book" w:hAnsi="Franklin Gothic Book"/>
          <w:sz w:val="22"/>
          <w:lang w:val="es"/>
        </w:rPr>
        <w:t xml:space="preserve"> </w:t>
      </w:r>
      <w:proofErr w:type="spellStart"/>
      <w:r w:rsidRPr="0006200F">
        <w:rPr>
          <w:rFonts w:ascii="Franklin Gothic Book" w:hAnsi="Franklin Gothic Book"/>
          <w:sz w:val="22"/>
          <w:lang w:val="es"/>
        </w:rPr>
        <w:t>Resources</w:t>
      </w:r>
      <w:proofErr w:type="spellEnd"/>
      <w:r w:rsidRPr="0006200F">
        <w:rPr>
          <w:rFonts w:ascii="Franklin Gothic Book" w:hAnsi="Franklin Gothic Book"/>
          <w:sz w:val="22"/>
          <w:lang w:val="es"/>
        </w:rPr>
        <w:t>, Ltd. (MARC) puede presentar una queja del Título VI completando y presentando el Formulario de queja del Título VI de MARC.  MARC investiga las quejas recibidas no más de 180 días después del supuesto incidente. El MARC procesará las quejas que estén completas.</w:t>
      </w:r>
    </w:p>
    <w:p w14:paraId="399CA4A9" w14:textId="77777777" w:rsidR="00EC1F8C" w:rsidRPr="0006200F" w:rsidRDefault="00EC1F8C" w:rsidP="00EC1F8C">
      <w:pPr>
        <w:pStyle w:val="BodyText"/>
        <w:spacing w:before="10"/>
        <w:rPr>
          <w:rFonts w:ascii="Franklin Gothic Book" w:hAnsi="Franklin Gothic Book"/>
          <w:sz w:val="18"/>
        </w:rPr>
      </w:pPr>
    </w:p>
    <w:p w14:paraId="4965A955" w14:textId="37D4DD8F" w:rsidR="00EC1F8C" w:rsidRPr="0006200F" w:rsidRDefault="00EC1F8C" w:rsidP="0059359B">
      <w:pPr>
        <w:pStyle w:val="BodyText"/>
        <w:ind w:left="480" w:right="608"/>
        <w:rPr>
          <w:rFonts w:ascii="Franklin Gothic Book" w:hAnsi="Franklin Gothic Book"/>
        </w:rPr>
      </w:pPr>
      <w:r w:rsidRPr="0006200F">
        <w:rPr>
          <w:rFonts w:ascii="Franklin Gothic Book" w:hAnsi="Franklin Gothic Book"/>
          <w:sz w:val="22"/>
          <w:lang w:val="es"/>
        </w:rPr>
        <w:t xml:space="preserve">Una vez que se recibe la queja, MARC la revisará para determinar si nuestra oficina tiene jurisdicción. El denunciante recibirá una carta de acuse de recibo informándole si la queja será investigada por nuestra oficina. MARC notificará al Coordinador del Título VI del Departamento de Transporte de Connecticut de cualquier queja del Título VI presentada, dentro de los 10 días hábiles posteriores a la recepción. </w:t>
      </w:r>
    </w:p>
    <w:p w14:paraId="5C1DF5B9" w14:textId="77777777" w:rsidR="00EC1F8C" w:rsidRPr="0006200F" w:rsidRDefault="00EC1F8C" w:rsidP="00EC1F8C">
      <w:pPr>
        <w:pStyle w:val="BodyText"/>
        <w:spacing w:before="8"/>
        <w:rPr>
          <w:rFonts w:ascii="Franklin Gothic Book" w:hAnsi="Franklin Gothic Book"/>
          <w:sz w:val="18"/>
        </w:rPr>
      </w:pPr>
    </w:p>
    <w:p w14:paraId="04689DDE" w14:textId="35077775" w:rsidR="00EC1F8C" w:rsidRPr="0006200F" w:rsidRDefault="007B16DF" w:rsidP="00EC1F8C">
      <w:pPr>
        <w:pStyle w:val="BodyText"/>
        <w:ind w:left="480" w:right="98"/>
        <w:rPr>
          <w:rFonts w:ascii="Franklin Gothic Book" w:hAnsi="Franklin Gothic Book"/>
          <w:sz w:val="22"/>
        </w:rPr>
      </w:pPr>
      <w:r w:rsidRPr="0006200F">
        <w:rPr>
          <w:rFonts w:ascii="Franklin Gothic Book" w:hAnsi="Franklin Gothic Book"/>
          <w:sz w:val="22"/>
          <w:lang w:val="es"/>
        </w:rPr>
        <w:t>MARC tiene 30 días para investigar la queja. Si se necesita más información para resolver el caso, MARC puede ponerse en contacto con el demandante. El denunciante tiene 5 días hábiles a partir de la fecha de la carta para enviar la información solicitada al investigador asignado al caso. Si el investigador no es contactado por el denunciante o no recibe la información adicional dentro de los 10 días hábiles, el MARC puede cerrar administrativamente el caso. Un caso también puede cerrarse administrativamente si el demandante ya no desea continuar con su caso.</w:t>
      </w:r>
    </w:p>
    <w:p w14:paraId="3C7CF117" w14:textId="77777777" w:rsidR="00EC1F8C" w:rsidRPr="0006200F" w:rsidRDefault="00EC1F8C" w:rsidP="00EC1F8C">
      <w:pPr>
        <w:pStyle w:val="BodyText"/>
        <w:spacing w:before="10"/>
        <w:rPr>
          <w:rFonts w:ascii="Franklin Gothic Book" w:hAnsi="Franklin Gothic Book"/>
          <w:sz w:val="18"/>
        </w:rPr>
      </w:pPr>
    </w:p>
    <w:p w14:paraId="2039D5FA" w14:textId="244D31EE" w:rsidR="00EC1F8C" w:rsidRPr="0006200F" w:rsidRDefault="00EC1F8C" w:rsidP="00EC1F8C">
      <w:pPr>
        <w:pStyle w:val="BodyText"/>
        <w:spacing w:before="1"/>
        <w:ind w:left="480" w:right="223"/>
        <w:rPr>
          <w:rFonts w:ascii="Franklin Gothic Book" w:hAnsi="Franklin Gothic Book"/>
          <w:sz w:val="22"/>
        </w:rPr>
      </w:pPr>
      <w:r w:rsidRPr="0006200F">
        <w:rPr>
          <w:rFonts w:ascii="Franklin Gothic Book" w:hAnsi="Franklin Gothic Book"/>
          <w:sz w:val="22"/>
          <w:lang w:val="es"/>
        </w:rPr>
        <w:t>Después de que el investigador examine la denuncia, enviará una de las dos cartas al denunciante: una carta de clausura o una carta de conclusión. Una carta de cierre resume las acusaciones y afirma que no hubo una violación del Título VI y que el caso se cerrará. Un LOF resume las acusaciones y las entrevistas con respecto al supuesto incidente, y explica si se producirá alguna acción disciplinaria, capacitación adicional del miembro del personal o cualquier otra acción. Si el demandante desea apelar la decisión, tiene 10 días después de la fecha de la carta o de la LOF para hacerlo.</w:t>
      </w:r>
    </w:p>
    <w:p w14:paraId="65D28A65" w14:textId="77777777" w:rsidR="0059359B" w:rsidRPr="0006200F" w:rsidRDefault="0059359B" w:rsidP="00EC1F8C">
      <w:pPr>
        <w:pStyle w:val="BodyText"/>
        <w:spacing w:before="1"/>
        <w:ind w:left="480" w:right="223"/>
        <w:rPr>
          <w:rFonts w:ascii="Franklin Gothic Book" w:hAnsi="Franklin Gothic Book"/>
          <w:sz w:val="22"/>
        </w:rPr>
      </w:pPr>
    </w:p>
    <w:p w14:paraId="591435D5" w14:textId="6FF9BA15" w:rsidR="002E1A8D" w:rsidRDefault="0059359B" w:rsidP="00EC1F8C">
      <w:pPr>
        <w:pStyle w:val="BodyText"/>
        <w:ind w:left="480" w:right="608"/>
        <w:rPr>
          <w:rFonts w:ascii="Franklin Gothic Book" w:hAnsi="Franklin Gothic Book"/>
          <w:lang w:val="es"/>
        </w:rPr>
      </w:pPr>
      <w:r w:rsidRPr="0006200F">
        <w:rPr>
          <w:rFonts w:ascii="Franklin Gothic Book" w:hAnsi="Franklin Gothic Book"/>
          <w:sz w:val="22"/>
          <w:lang w:val="es"/>
        </w:rPr>
        <w:t>Una persona también puede presentar una queja directamente ante el Departamento de Transporte de Connecticut, Oficina de Cumplimiento de Contratos, Attn: Title VI Coordinator, 2800 Berlin Turnpike, Newington, CT 06111; o directamente con la Administración Federal de Tránsito, en la Oficina de Derechos Civiles de FTA,</w:t>
      </w:r>
      <w:r w:rsidRPr="0006200F">
        <w:rPr>
          <w:rFonts w:ascii="Franklin Gothic Book" w:hAnsi="Franklin Gothic Book"/>
          <w:lang w:val="es"/>
        </w:rPr>
        <w:t xml:space="preserve"> 1200 New Jersey Avenue SE, Washington, DC 20590.</w:t>
      </w:r>
    </w:p>
    <w:p w14:paraId="5A64AFE3" w14:textId="63BC85D5" w:rsidR="00A9134C" w:rsidRDefault="00A9134C" w:rsidP="00EC1F8C">
      <w:pPr>
        <w:pStyle w:val="BodyText"/>
        <w:ind w:left="480" w:right="608"/>
        <w:rPr>
          <w:rFonts w:ascii="Franklin Gothic Book" w:hAnsi="Franklin Gothic Book"/>
          <w:lang w:val="es"/>
        </w:rPr>
      </w:pPr>
    </w:p>
    <w:p w14:paraId="52672B92" w14:textId="5AFF6F28" w:rsidR="00A9134C" w:rsidRPr="00A9134C" w:rsidRDefault="00A9134C" w:rsidP="00EC1F8C">
      <w:pPr>
        <w:pStyle w:val="BodyText"/>
        <w:ind w:left="480" w:right="608"/>
        <w:rPr>
          <w:rFonts w:ascii="Franklin Gothic Book" w:hAnsi="Franklin Gothic Book"/>
          <w:sz w:val="22"/>
          <w:szCs w:val="22"/>
          <w:lang w:val="es"/>
        </w:rPr>
      </w:pPr>
    </w:p>
    <w:p w14:paraId="17A9B47C" w14:textId="77777777" w:rsidR="00A9134C" w:rsidRPr="00A9134C" w:rsidRDefault="00A9134C" w:rsidP="00A9134C">
      <w:pPr>
        <w:rPr>
          <w:rFonts w:ascii="Franklin Gothic Book" w:hAnsi="Franklin Gothic Book"/>
        </w:rPr>
      </w:pPr>
      <w:r w:rsidRPr="00A9134C">
        <w:rPr>
          <w:rFonts w:ascii="Franklin Gothic Book" w:hAnsi="Franklin Gothic Book"/>
          <w:lang w:val="es"/>
        </w:rPr>
        <w:t xml:space="preserve">*Si este formulario es necesario en </w:t>
      </w:r>
      <w:proofErr w:type="spellStart"/>
      <w:r w:rsidRPr="00A9134C">
        <w:rPr>
          <w:rFonts w:ascii="Franklin Gothic Book" w:hAnsi="Franklin Gothic Book"/>
          <w:lang w:val="es"/>
        </w:rPr>
        <w:t>otroidioma</w:t>
      </w:r>
      <w:proofErr w:type="spellEnd"/>
      <w:r w:rsidRPr="00A9134C">
        <w:rPr>
          <w:rFonts w:ascii="Franklin Gothic Book" w:hAnsi="Franklin Gothic Book"/>
          <w:lang w:val="es"/>
        </w:rPr>
        <w:t>, por favor póngase en contacto con Recursos Humanos al 860-342-0700, ext. 120</w:t>
      </w:r>
    </w:p>
    <w:p w14:paraId="145839AF" w14:textId="77777777" w:rsidR="00A9134C" w:rsidRPr="0006200F" w:rsidRDefault="00A9134C" w:rsidP="00EC1F8C">
      <w:pPr>
        <w:pStyle w:val="BodyText"/>
        <w:ind w:left="480" w:right="608"/>
        <w:rPr>
          <w:rFonts w:ascii="Franklin Gothic Book" w:hAnsi="Franklin Gothic Book"/>
        </w:rPr>
      </w:pPr>
    </w:p>
    <w:sectPr w:rsidR="00A9134C" w:rsidRPr="000620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Lc0tjCwMDY0NjBS0lEKTi0uzszPAykwqgUAGbVa4ywAAAA="/>
  </w:docVars>
  <w:rsids>
    <w:rsidRoot w:val="00EC1F8C"/>
    <w:rsid w:val="0006200F"/>
    <w:rsid w:val="00207277"/>
    <w:rsid w:val="002E1A8D"/>
    <w:rsid w:val="00504096"/>
    <w:rsid w:val="00567328"/>
    <w:rsid w:val="0059359B"/>
    <w:rsid w:val="007B16DF"/>
    <w:rsid w:val="00A9134C"/>
    <w:rsid w:val="00EC1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D91A8"/>
  <w15:docId w15:val="{AC6E0E5F-774C-438A-BC36-B587E638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EC1F8C"/>
    <w:pPr>
      <w:widowControl w:val="0"/>
      <w:autoSpaceDE w:val="0"/>
      <w:autoSpaceDN w:val="0"/>
      <w:spacing w:after="0" w:line="240" w:lineRule="auto"/>
      <w:ind w:left="1251"/>
      <w:jc w:val="center"/>
      <w:outlineLvl w:val="0"/>
    </w:pPr>
    <w:rPr>
      <w:rFonts w:ascii="Times New Roman" w:eastAsia="Times New Roman" w:hAnsi="Times New Roman" w:cs="Times New Roman"/>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C1F8C"/>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EC1F8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C1F8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620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9418873CBFE943BEA42AF0D49E183F" ma:contentTypeVersion="13" ma:contentTypeDescription="Create a new document." ma:contentTypeScope="" ma:versionID="d6503d1557d8c46e8e5c98c68d00c004">
  <xsd:schema xmlns:xsd="http://www.w3.org/2001/XMLSchema" xmlns:xs="http://www.w3.org/2001/XMLSchema" xmlns:p="http://schemas.microsoft.com/office/2006/metadata/properties" xmlns:ns2="89677a47-1c84-43ca-a00a-fca6fc96b23b" xmlns:ns3="fa464237-bc94-410b-9459-c9301bc58d9e" targetNamespace="http://schemas.microsoft.com/office/2006/metadata/properties" ma:root="true" ma:fieldsID="3b75a71e58cc561877c04b1b103bdf97" ns2:_="" ns3:_="">
    <xsd:import namespace="89677a47-1c84-43ca-a00a-fca6fc96b23b"/>
    <xsd:import namespace="fa464237-bc94-410b-9459-c9301bc58d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77a47-1c84-43ca-a00a-fca6fc96b2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464237-bc94-410b-9459-c9301bc58d9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2DC283-00F9-4853-85A6-43A8F1B72A67}"/>
</file>

<file path=customXml/itemProps2.xml><?xml version="1.0" encoding="utf-8"?>
<ds:datastoreItem xmlns:ds="http://schemas.openxmlformats.org/officeDocument/2006/customXml" ds:itemID="{B8E97109-CFA9-4086-A5E5-5EE7AA95FD9E}"/>
</file>

<file path=customXml/itemProps3.xml><?xml version="1.0" encoding="utf-8"?>
<ds:datastoreItem xmlns:ds="http://schemas.openxmlformats.org/officeDocument/2006/customXml" ds:itemID="{484EED56-F347-4136-A305-CE5A42E43D23}"/>
</file>

<file path=docProps/app.xml><?xml version="1.0" encoding="utf-8"?>
<Properties xmlns="http://schemas.openxmlformats.org/officeDocument/2006/extended-properties" xmlns:vt="http://schemas.openxmlformats.org/officeDocument/2006/docPropsVTypes">
  <Template>Normal.dotm</Template>
  <TotalTime>16</TotalTime>
  <Pages>1</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ate of Connecticut Dept of Transportation</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cia, Tiffany R.</dc:creator>
  <cp:lastModifiedBy>Marcy Goodman</cp:lastModifiedBy>
  <cp:revision>2</cp:revision>
  <dcterms:created xsi:type="dcterms:W3CDTF">2021-08-05T18:47:00Z</dcterms:created>
  <dcterms:modified xsi:type="dcterms:W3CDTF">2021-08-1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418873CBFE943BEA42AF0D49E183F</vt:lpwstr>
  </property>
</Properties>
</file>